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268d8e-faf9-4e64-bca4-4239f0abc5b5"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268d8e-faf9-4e64-bca4-4239f0abc5b5"/>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733795b732235bb00f35a232a039fa41525e7004.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01:08:45Z</dcterms:created>
  <dcterms:modified xsi:type="dcterms:W3CDTF">2023-10-12T22:08: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ência com R/</vt:lpwstr>
  </property>
</Properties>
</file>